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C88E1" w14:textId="7788F933" w:rsidR="00982434" w:rsidRPr="00982434" w:rsidRDefault="00982434" w:rsidP="00982434">
      <w:pPr>
        <w:jc w:val="center"/>
        <w:rPr>
          <w:rFonts w:ascii="Bodoni MT Black" w:hAnsi="Bodoni MT Black"/>
          <w:sz w:val="36"/>
          <w:szCs w:val="36"/>
        </w:rPr>
      </w:pPr>
      <w:r w:rsidRPr="00982434">
        <w:rPr>
          <w:rFonts w:ascii="Bodoni MT Black" w:hAnsi="Bodoni MT Black"/>
          <w:sz w:val="36"/>
          <w:szCs w:val="36"/>
        </w:rPr>
        <w:t>Collaborative Art Ideas</w:t>
      </w:r>
    </w:p>
    <w:p w14:paraId="6F8C3851" w14:textId="0B466EAD" w:rsidR="00982434" w:rsidRDefault="000674FA" w:rsidP="00982434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0BB73F8" wp14:editId="1A5F0636">
                <wp:simplePos x="0" y="0"/>
                <wp:positionH relativeFrom="margin">
                  <wp:align>left</wp:align>
                </wp:positionH>
                <wp:positionV relativeFrom="paragraph">
                  <wp:posOffset>91440</wp:posOffset>
                </wp:positionV>
                <wp:extent cx="6858000" cy="15240"/>
                <wp:effectExtent l="0" t="0" r="19050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2D4B78" id="Straight Connector 6" o:spid="_x0000_s1026" style="position:absolute;flip:y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7.2pt" to="54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J7bxwEAANEDAAAOAAAAZHJzL2Uyb0RvYy54bWysU01v2zAMvQ/ofxB0b+wEaxAYcXpI0V2K&#10;LVi33VWZigXoC5QaO/9+lJx4wzYM2NCLYEp8j3yP9PZ+tIadAKP2ruXLRc0ZOOk77Y4t//rl8XbD&#10;WUzCdcJ4By0/Q+T3u5t32yE0sPK9Nx0gIxIXmyG0vE8pNFUVZQ9WxIUP4OhRebQiUYjHqkMxELs1&#10;1aqu19XgsQvoJcRItw/TI98VfqVApk9KRUjMtJx6S+XEcr7ks9ptRXNEEXotL22I/+jCCu2o6Ez1&#10;IJJgr6h/o7Jaoo9epYX0tvJKaQlFA6lZ1r+oee5FgKKFzIlhtim+Ha38eDog013L15w5YWlEzwmF&#10;PvaJ7b1zZKBHts4+DSE2lL53B7xEMRwwix4VWqaMDt9oBYoNJIyNxeXz7DKMiUm6XG/uNnVNw5D0&#10;trxbvS9TqCaaTBcwpg/gLcsfLTfaZRNEI05PMVFpSr2mUJDbmhopX+lsICcb9xkUCaOCU0tlpWBv&#10;kJ0ELYOQElxaZmHEV7IzTGljZmBdyv4VeMnPUCjr9i/gGVEqe5dmsNXO45+qp/Haspryrw5MurMF&#10;L747lxEVa2hvisLLjufF/Dku8B9/4u47AAAA//8DAFBLAwQUAAYACAAAACEA7eyFm9wAAAAHAQAA&#10;DwAAAGRycy9kb3ducmV2LnhtbEyPQU/DMAyF70j8h8hIXBBLmKapKk0nhIDDOG2ABDe3MW21xqma&#10;rCv/Hu8EN/s96/l7xWb2vZpojF1gC3cLA4q4Dq7jxsL72/NtBiomZId9YLLwQxE25eVFgbkLJ97R&#10;tE+NkhCOOVpoUxpyrWPdkse4CAOxeN9h9JhkHRvtRjxJuO/10pi19tixfGhxoMeW6sP+6C18xRCf&#10;PrbV9HLYbWe8eU3Lz9pZe301P9yDSjSnv2M44ws6lMJUhSO7qHoLUiSJulqBOrsmM6JUMq0z0GWh&#10;//OXvwAAAP//AwBQSwECLQAUAAYACAAAACEAtoM4kv4AAADhAQAAEwAAAAAAAAAAAAAAAAAAAAAA&#10;W0NvbnRlbnRfVHlwZXNdLnhtbFBLAQItABQABgAIAAAAIQA4/SH/1gAAAJQBAAALAAAAAAAAAAAA&#10;AAAAAC8BAABfcmVscy8ucmVsc1BLAQItABQABgAIAAAAIQC36J7bxwEAANEDAAAOAAAAAAAAAAAA&#10;AAAAAC4CAABkcnMvZTJvRG9jLnhtbFBLAQItABQABgAIAAAAIQDt7IWb3AAAAAcBAAAPAAAAAAAA&#10;AAAAAAAAACEEAABkcnMvZG93bnJldi54bWxQSwUGAAAAAAQABADzAAAAKgUAAAAA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22CDCECB" w14:textId="77777777" w:rsidR="00982434" w:rsidRPr="0052611A" w:rsidRDefault="00982434" w:rsidP="00982434">
      <w:pPr>
        <w:rPr>
          <w:rFonts w:ascii="Cambria" w:hAnsi="Cambria"/>
          <w:sz w:val="24"/>
          <w:szCs w:val="24"/>
        </w:rPr>
      </w:pPr>
    </w:p>
    <w:p w14:paraId="5A6A30DE" w14:textId="4CDC22C2" w:rsidR="00982434" w:rsidRPr="0052611A" w:rsidRDefault="00982434" w:rsidP="00982434">
      <w:pPr>
        <w:rPr>
          <w:rFonts w:ascii="Cambria" w:hAnsi="Cambria"/>
          <w:sz w:val="24"/>
          <w:szCs w:val="24"/>
        </w:rPr>
      </w:pPr>
      <w:r w:rsidRPr="0052611A">
        <w:rPr>
          <w:rFonts w:ascii="Cambria" w:hAnsi="Cambria"/>
          <w:b/>
          <w:bCs/>
          <w:sz w:val="24"/>
          <w:szCs w:val="24"/>
        </w:rPr>
        <w:t>CD Weaving</w:t>
      </w:r>
      <w:r w:rsidR="00E565F0" w:rsidRPr="0052611A">
        <w:rPr>
          <w:rFonts w:ascii="Cambria" w:hAnsi="Cambria"/>
          <w:sz w:val="24"/>
          <w:szCs w:val="24"/>
        </w:rPr>
        <w:t>:</w:t>
      </w:r>
      <w:r w:rsidRPr="0052611A">
        <w:rPr>
          <w:rFonts w:ascii="Cambria" w:hAnsi="Cambria"/>
          <w:sz w:val="24"/>
          <w:szCs w:val="24"/>
        </w:rPr>
        <w:t xml:space="preserve"> </w:t>
      </w:r>
      <w:hyperlink r:id="rId9" w:history="1">
        <w:r w:rsidRPr="0052611A">
          <w:rPr>
            <w:rStyle w:val="Hyperlink"/>
            <w:rFonts w:ascii="Cambria" w:hAnsi="Cambria"/>
            <w:sz w:val="24"/>
            <w:szCs w:val="24"/>
          </w:rPr>
          <w:t>http://makeitawonderfullife.blogspot.com/2011/11/cd-weaving-tutorial.html</w:t>
        </w:r>
      </w:hyperlink>
    </w:p>
    <w:p w14:paraId="5992E005" w14:textId="77777777" w:rsidR="00982434" w:rsidRDefault="00982434" w:rsidP="00982434"/>
    <w:p w14:paraId="36E1AAA9" w14:textId="3F008261" w:rsidR="00982434" w:rsidRDefault="00982434" w:rsidP="00982434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9691B1" wp14:editId="6FDECB0B">
                <wp:simplePos x="0" y="0"/>
                <wp:positionH relativeFrom="column">
                  <wp:posOffset>2872740</wp:posOffset>
                </wp:positionH>
                <wp:positionV relativeFrom="paragraph">
                  <wp:posOffset>40640</wp:posOffset>
                </wp:positionV>
                <wp:extent cx="3429000" cy="1615440"/>
                <wp:effectExtent l="0" t="0" r="19050" b="228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1615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11F3FF" w14:textId="5EF9F6A3" w:rsidR="00982434" w:rsidRPr="00982434" w:rsidRDefault="00982434" w:rsidP="00982434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Supplies </w:t>
                            </w: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n</w:t>
                            </w: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eeded for </w:t>
                            </w:r>
                            <w:r w:rsid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r</w:t>
                            </w: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esidents/</w:t>
                            </w:r>
                            <w:r w:rsid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t</w:t>
                            </w: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eam Members: </w:t>
                            </w:r>
                          </w:p>
                          <w:p w14:paraId="7BCA5F91" w14:textId="77777777" w:rsidR="00982434" w:rsidRPr="00D6795D" w:rsidRDefault="00982434" w:rsidP="00D6795D">
                            <w:pPr>
                              <w:ind w:left="36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-yarn of all types</w:t>
                            </w:r>
                          </w:p>
                          <w:p w14:paraId="1DC1271A" w14:textId="77777777" w:rsidR="00982434" w:rsidRPr="00D6795D" w:rsidRDefault="00982434" w:rsidP="00D6795D">
                            <w:pPr>
                              <w:ind w:left="36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-scissors</w:t>
                            </w:r>
                          </w:p>
                          <w:p w14:paraId="1605D9CE" w14:textId="77777777" w:rsidR="00982434" w:rsidRPr="00D6795D" w:rsidRDefault="00982434" w:rsidP="00D6795D">
                            <w:pPr>
                              <w:ind w:left="36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-old CD’s</w:t>
                            </w:r>
                          </w:p>
                          <w:p w14:paraId="798160A4" w14:textId="2FC9AB10" w:rsidR="00982434" w:rsidRPr="00982434" w:rsidRDefault="00982434" w:rsidP="00982434">
                            <w:pPr>
                              <w:ind w:left="36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Organizer can make plastic needle from plastic lids. See instructions in link.</w:t>
                            </w:r>
                          </w:p>
                          <w:p w14:paraId="1C5CD085" w14:textId="02C87196" w:rsidR="00982434" w:rsidRDefault="00982434" w:rsidP="00982434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19691B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26.2pt;margin-top:3.2pt;width:270pt;height:127.2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uFjTAIAAKIEAAAOAAAAZHJzL2Uyb0RvYy54bWysVE1vGjEQvVfqf7B8b3YhhDSIJaKJUlWK&#10;kkhQ5Wy8XljV63Ftwy799X02H4G0p6oX73z5eebNzI5vu0azjXK+JlPw3kXOmTKSytosC/59/vDp&#10;M2c+CFMKTUYVfKs8v518/DBu7Uj1aUW6VI4BxPhRawu+CsGOsszLlWqEvyCrDJwVuUYEqG6ZlU60&#10;QG901s/zYdaSK60jqbyH9X7n5JOEX1VKhueq8iowXXDkFtLp0rmIZzYZi9HSCbuq5T4N8Q9ZNKI2&#10;ePQIdS+CYGtX/wHV1NKRpypcSGoyqqpaqlQDqunl76qZrYRVqRaQ4+2RJv//YOXT5sWxuiz4NWdG&#10;NGjRXHWBfaGOXUd2WutHCJpZhIUOZnT5YPcwxqK7yjXxi3IY/OB5e+Q2gkkYLwf9mzyHS8LXG/au&#10;BoPEfvZ23TofvipqWBQK7tC8xKnYPPqAVBB6CImvedJ1+VBrnZQ4MOpOO7YRaLUOKUncOIvShrUF&#10;H15e5Qn4zBehj/cXWsgfscxzBGjawBhJ2RUfpdAtuj1TCyq3IMrRbtC8lQ81cB+FDy/CYbJAALYl&#10;POOoNCEZ2kucrcj9+ps9xqPh8HLWYlIL7n+uhVOc6W8Go3DTi1SykJTB1XUfijv1LE49Zt3cERjq&#10;YS+tTGKMD/ogVo6aVyzVNL4KlzASbxc8HMS7sNsfLKVU02kKwjBbER7NzMoIHTsS+Zx3r8LZfT8D&#10;RuGJDjMtRu/auouNNw1N14GqOvU8Erxjdc87FiG1Zb+0cdNO9RT19muZ/AYAAP//AwBQSwMEFAAG&#10;AAgAAAAhAFB06HLcAAAACQEAAA8AAABkcnMvZG93bnJldi54bWxMj8FOwzAQRO9I/IO1SNyoQ1Si&#10;JMSpABUunGgR5228tS1iO7LdNPw97glOq9GMZt90m8WObKYQjXcC7lcFMHKDl8YpAZ/717saWEzo&#10;JI7ekYAfirDpr686bKU/uw+ad0mxXOJiiwJ0SlPLeRw0WYwrP5HL3tEHiynLoLgMeM7lduRlUVTc&#10;onH5g8aJXjQN37uTFbB9Vo0aagx6W0tj5uXr+K7ehLi9WZ4egSVa0l8YLvgZHfrMdPAnJyMbBawf&#10;ynWOCqjyyX7TXPRBQFkVNfC+4/8X9L8AAAD//wMAUEsBAi0AFAAGAAgAAAAhALaDOJL+AAAA4QEA&#10;ABMAAAAAAAAAAAAAAAAAAAAAAFtDb250ZW50X1R5cGVzXS54bWxQSwECLQAUAAYACAAAACEAOP0h&#10;/9YAAACUAQAACwAAAAAAAAAAAAAAAAAvAQAAX3JlbHMvLnJlbHNQSwECLQAUAAYACAAAACEASJ7h&#10;Y0wCAACiBAAADgAAAAAAAAAAAAAAAAAuAgAAZHJzL2Uyb0RvYy54bWxQSwECLQAUAAYACAAAACEA&#10;UHToctwAAAAJAQAADwAAAAAAAAAAAAAAAACmBAAAZHJzL2Rvd25yZXYueG1sUEsFBgAAAAAEAAQA&#10;8wAAAK8FAAAAAA==&#10;" fillcolor="white [3201]" strokeweight=".5pt">
                <v:textbox>
                  <w:txbxContent>
                    <w:p w14:paraId="7011F3FF" w14:textId="5EF9F6A3" w:rsidR="00982434" w:rsidRPr="00982434" w:rsidRDefault="00982434" w:rsidP="00982434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Supplies </w:t>
                      </w: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n</w:t>
                      </w: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eeded for </w:t>
                      </w:r>
                      <w:r w:rsidR="00D6795D">
                        <w:rPr>
                          <w:rFonts w:ascii="Cambria" w:hAnsi="Cambria"/>
                          <w:sz w:val="24"/>
                          <w:szCs w:val="24"/>
                        </w:rPr>
                        <w:t>r</w:t>
                      </w: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>esidents/</w:t>
                      </w:r>
                      <w:r w:rsidR="00D6795D">
                        <w:rPr>
                          <w:rFonts w:ascii="Cambria" w:hAnsi="Cambria"/>
                          <w:sz w:val="24"/>
                          <w:szCs w:val="24"/>
                        </w:rPr>
                        <w:t>t</w:t>
                      </w: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eam Members: </w:t>
                      </w:r>
                    </w:p>
                    <w:p w14:paraId="7BCA5F91" w14:textId="77777777" w:rsidR="00982434" w:rsidRPr="00D6795D" w:rsidRDefault="00982434" w:rsidP="00D6795D">
                      <w:pPr>
                        <w:ind w:left="36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-yarn of all types</w:t>
                      </w:r>
                    </w:p>
                    <w:p w14:paraId="1DC1271A" w14:textId="77777777" w:rsidR="00982434" w:rsidRPr="00D6795D" w:rsidRDefault="00982434" w:rsidP="00D6795D">
                      <w:pPr>
                        <w:ind w:left="36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-scissors</w:t>
                      </w:r>
                    </w:p>
                    <w:p w14:paraId="1605D9CE" w14:textId="77777777" w:rsidR="00982434" w:rsidRPr="00D6795D" w:rsidRDefault="00982434" w:rsidP="00D6795D">
                      <w:pPr>
                        <w:ind w:left="36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-old CD’s</w:t>
                      </w:r>
                    </w:p>
                    <w:p w14:paraId="798160A4" w14:textId="2FC9AB10" w:rsidR="00982434" w:rsidRPr="00982434" w:rsidRDefault="00982434" w:rsidP="00982434">
                      <w:pPr>
                        <w:ind w:left="36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>Organizer can make plastic needle from plastic lids. See instructions in link.</w:t>
                      </w:r>
                    </w:p>
                    <w:p w14:paraId="1C5CD085" w14:textId="02C87196" w:rsidR="00982434" w:rsidRDefault="00982434" w:rsidP="00982434">
                      <w:pPr>
                        <w:pStyle w:val="ListParagraph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CF8EF8D" wp14:editId="44150020">
            <wp:extent cx="2651760" cy="17764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747" cy="178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17E0A" w14:textId="77777777" w:rsidR="00982434" w:rsidRPr="00982434" w:rsidRDefault="00982434" w:rsidP="00982434">
      <w:pPr>
        <w:rPr>
          <w:sz w:val="24"/>
          <w:szCs w:val="24"/>
        </w:rPr>
      </w:pPr>
    </w:p>
    <w:p w14:paraId="0A5CF276" w14:textId="12FBEDBE" w:rsidR="00982434" w:rsidRPr="00D6795D" w:rsidRDefault="00982434" w:rsidP="00982434">
      <w:pPr>
        <w:rPr>
          <w:rFonts w:ascii="Cambria" w:hAnsi="Cambria"/>
          <w:sz w:val="24"/>
          <w:szCs w:val="24"/>
        </w:rPr>
      </w:pPr>
      <w:r w:rsidRPr="00D6795D">
        <w:rPr>
          <w:rFonts w:ascii="Cambria" w:hAnsi="Cambria"/>
          <w:b/>
          <w:bCs/>
          <w:sz w:val="24"/>
          <w:szCs w:val="24"/>
        </w:rPr>
        <w:t>Paper Crane Mobile</w:t>
      </w:r>
      <w:r w:rsidR="00E565F0" w:rsidRPr="00D6795D">
        <w:rPr>
          <w:rFonts w:ascii="Cambria" w:hAnsi="Cambria"/>
          <w:sz w:val="24"/>
          <w:szCs w:val="24"/>
        </w:rPr>
        <w:t>:</w:t>
      </w:r>
      <w:r w:rsidRPr="00D6795D">
        <w:rPr>
          <w:rFonts w:ascii="Cambria" w:hAnsi="Cambria"/>
          <w:sz w:val="24"/>
          <w:szCs w:val="24"/>
        </w:rPr>
        <w:t xml:space="preserve"> </w:t>
      </w:r>
      <w:hyperlink r:id="rId11" w:history="1">
        <w:r w:rsidRPr="00D6795D">
          <w:rPr>
            <w:rStyle w:val="Hyperlink"/>
            <w:rFonts w:ascii="Cambria" w:hAnsi="Cambria"/>
            <w:sz w:val="24"/>
            <w:szCs w:val="24"/>
          </w:rPr>
          <w:t>https://www.thesprucecrafts.com/easy-origami-crane-instructions-4082282</w:t>
        </w:r>
      </w:hyperlink>
    </w:p>
    <w:p w14:paraId="37A8D738" w14:textId="77777777" w:rsidR="00982434" w:rsidRDefault="00982434" w:rsidP="00982434"/>
    <w:p w14:paraId="2ACE3CE9" w14:textId="77777777" w:rsidR="00982434" w:rsidRDefault="00982434" w:rsidP="00982434">
      <w:pPr>
        <w:rPr>
          <w:sz w:val="24"/>
        </w:rPr>
      </w:pPr>
      <w:r>
        <w:rPr>
          <w:noProof/>
        </w:rPr>
        <w:drawing>
          <wp:inline distT="0" distB="0" distL="0" distR="0" wp14:anchorId="77EF6BBE" wp14:editId="5F8ECBDB">
            <wp:extent cx="3223260" cy="19835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330" cy="2033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55168" behindDoc="0" locked="0" layoutInCell="1" allowOverlap="1" wp14:anchorId="63CE728A" wp14:editId="020CFD4A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565400" cy="2087880"/>
            <wp:effectExtent l="0" t="0" r="6350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087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</w:rPr>
        <w:br w:type="textWrapping" w:clear="all"/>
      </w:r>
    </w:p>
    <w:p w14:paraId="0549032C" w14:textId="24461F43" w:rsidR="00982434" w:rsidRDefault="00982434" w:rsidP="00982434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2A04DD" wp14:editId="049D46FC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6149340" cy="673100"/>
                <wp:effectExtent l="0" t="0" r="2286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9340" cy="67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F75915" w14:textId="4E983A8E" w:rsidR="00982434" w:rsidRPr="00982434" w:rsidRDefault="00982434" w:rsidP="00982434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Supplies needed for residents/team members: </w:t>
                            </w:r>
                          </w:p>
                          <w:p w14:paraId="55215CC9" w14:textId="548C3F9D" w:rsidR="00982434" w:rsidRPr="00982434" w:rsidRDefault="00982434" w:rsidP="0098243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contextualSpacing w:val="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Origami Paper- multi-color or color theme</w:t>
                            </w:r>
                          </w:p>
                          <w:p w14:paraId="46FE72A2" w14:textId="7E14F65C" w:rsidR="00982434" w:rsidRPr="00E565F0" w:rsidRDefault="00982434" w:rsidP="00E565F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contextualSpacing w:val="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Printed folding </w:t>
                            </w:r>
                            <w:r w:rsid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i</w:t>
                            </w:r>
                            <w:r w:rsidRPr="00982434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nstructions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A04DD" id="Text Box 8" o:spid="_x0000_s1027" type="#_x0000_t202" style="position:absolute;margin-left:0;margin-top:.4pt;width:484.2pt;height:53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4sFTAIAAKgEAAAOAAAAZHJzL2Uyb0RvYy54bWysVMlu2zAQvRfoPxC8N7IdZxMsB26CFAWM&#10;JIAd5ExTVCSU4rAkbcn9+j7SS5b2VPRCzcbHmTczmlz3rWYb5XxDpuDDkwFnykgqG/NS8Kfl3ZdL&#10;znwQphSajCr4Vnl+Pf38adLZXI2oJl0qxwBifN7Zgtch2DzLvKxVK/wJWWXgrMi1IkB1L1npRAf0&#10;VmejweA868iV1pFU3sN6u3PyacKvKiXDQ1V5FZguOHIL6XTpXMUzm05E/uKErRu5T0P8QxataAwe&#10;PULdiiDY2jV/QLWNdOSpCieS2oyqqpEq1YBqhoMP1SxqYVWqBeR4e6TJ/z9Yeb95dKwpC45GGdGi&#10;RUvVB/aVenYZ2emszxG0sAgLPczo8sHuYYxF95Vr4xflMPjB8/bIbQSTMJ4Px1enY7gkfOcXp8NB&#10;Ij97vW2dD98UtSwKBXfoXaJUbOY+IBOEHkLiY550U941Wiclzou60Y5tBDqtQ8oRN95FacM6PH56&#10;NkjA73wR+nh/pYX8Eat8jwBNGxgjJ7vaoxT6VZ8YPPKyonILuhztxs1bedcAfi58eBQO8wUasDPh&#10;AUelCTnRXuKsJvfrb/YYj7bDy1mHeS24/7kWTnGmvxsMxNVwHNkNSRmfXYyguLee1VuPWbc3BKKG&#10;2E4rkxjjgz6IlaP2Gas1i6/CJYzE2wUPB/Em7LYIqynVbJaCMNJWhLlZWBmhY2Mircv+WTi7b2vA&#10;QNzTYbJF/qG7u9h409BsHahqUusjzztW9/RjHVJ39qsb9+2tnqJefzDT3wAAAP//AwBQSwMEFAAG&#10;AAgAAAAhAMXtc6/YAAAABQEAAA8AAABkcnMvZG93bnJldi54bWxMj8FOwzAQRO9I/IO1SNyoA0KR&#10;G+JUgAoXTrSI8zbe2hGxHdluGv6e5QTH0Yxm3rSbxY9ippSHGDTcrioQFPpohmA1fOxfbhSIXDAY&#10;HGMgDd+UYdNdXrTYmHgO7zTvihVcEnKDGlwpUyNl7h15zKs4UWDvGJPHwjJZaRKeudyP8q6qaulx&#10;CLzgcKJnR/3X7uQ1bJ/s2vYKk9sqMwzz8nl8s69aX18tjw8gCi3lLwy/+IwOHTMd4imYLEYNfKRo&#10;YHr21rW6B3HgUFUrkF0r/9N3PwAAAP//AwBQSwECLQAUAAYACAAAACEAtoM4kv4AAADhAQAAEwAA&#10;AAAAAAAAAAAAAAAAAAAAW0NvbnRlbnRfVHlwZXNdLnhtbFBLAQItABQABgAIAAAAIQA4/SH/1gAA&#10;AJQBAAALAAAAAAAAAAAAAAAAAC8BAABfcmVscy8ucmVsc1BLAQItABQABgAIAAAAIQBNT4sFTAIA&#10;AKgEAAAOAAAAAAAAAAAAAAAAAC4CAABkcnMvZTJvRG9jLnhtbFBLAQItABQABgAIAAAAIQDF7XOv&#10;2AAAAAUBAAAPAAAAAAAAAAAAAAAAAKYEAABkcnMvZG93bnJldi54bWxQSwUGAAAAAAQABADzAAAA&#10;qwUAAAAA&#10;" fillcolor="white [3201]" strokeweight=".5pt">
                <v:textbox>
                  <w:txbxContent>
                    <w:p w14:paraId="3DF75915" w14:textId="4E983A8E" w:rsidR="00982434" w:rsidRPr="00982434" w:rsidRDefault="00982434" w:rsidP="00982434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bookmarkStart w:id="1" w:name="_GoBack"/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Supplies needed for residents/team members: </w:t>
                      </w:r>
                    </w:p>
                    <w:p w14:paraId="55215CC9" w14:textId="548C3F9D" w:rsidR="00982434" w:rsidRPr="00982434" w:rsidRDefault="00982434" w:rsidP="0098243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contextualSpacing w:val="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>Origami Paper- multi-color or color theme</w:t>
                      </w:r>
                    </w:p>
                    <w:p w14:paraId="46FE72A2" w14:textId="7E14F65C" w:rsidR="00982434" w:rsidRPr="00E565F0" w:rsidRDefault="00982434" w:rsidP="00E565F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contextualSpacing w:val="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Printed folding </w:t>
                      </w:r>
                      <w:r w:rsidR="00D6795D">
                        <w:rPr>
                          <w:rFonts w:ascii="Cambria" w:hAnsi="Cambria"/>
                          <w:sz w:val="24"/>
                          <w:szCs w:val="24"/>
                        </w:rPr>
                        <w:t>i</w:t>
                      </w:r>
                      <w:r w:rsidRPr="00982434">
                        <w:rPr>
                          <w:rFonts w:ascii="Cambria" w:hAnsi="Cambria"/>
                          <w:sz w:val="24"/>
                          <w:szCs w:val="24"/>
                        </w:rPr>
                        <w:t>nstructions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651CAB" w14:textId="77777777" w:rsidR="00982434" w:rsidRDefault="00982434" w:rsidP="00982434">
      <w:pPr>
        <w:rPr>
          <w:sz w:val="24"/>
        </w:rPr>
      </w:pPr>
    </w:p>
    <w:p w14:paraId="3570B6BF" w14:textId="77777777" w:rsidR="00982434" w:rsidRDefault="00982434" w:rsidP="00982434">
      <w:pPr>
        <w:rPr>
          <w:sz w:val="24"/>
        </w:rPr>
      </w:pPr>
    </w:p>
    <w:p w14:paraId="13AF23A3" w14:textId="77777777" w:rsidR="00982434" w:rsidRDefault="00982434" w:rsidP="00982434">
      <w:pPr>
        <w:rPr>
          <w:sz w:val="24"/>
        </w:rPr>
      </w:pPr>
    </w:p>
    <w:p w14:paraId="140AFA1E" w14:textId="77777777" w:rsidR="00982434" w:rsidRDefault="00982434" w:rsidP="00982434">
      <w:pPr>
        <w:rPr>
          <w:sz w:val="24"/>
        </w:rPr>
      </w:pPr>
    </w:p>
    <w:p w14:paraId="55292003" w14:textId="77777777" w:rsidR="00E565F0" w:rsidRPr="00D6795D" w:rsidRDefault="00982434" w:rsidP="00E565F0">
      <w:pPr>
        <w:rPr>
          <w:rFonts w:ascii="Cambria" w:hAnsi="Cambria"/>
          <w:sz w:val="24"/>
          <w:szCs w:val="24"/>
        </w:rPr>
      </w:pPr>
      <w:r w:rsidRPr="00D6795D">
        <w:rPr>
          <w:rFonts w:ascii="Cambria" w:hAnsi="Cambria"/>
          <w:b/>
          <w:bCs/>
          <w:sz w:val="24"/>
          <w:szCs w:val="24"/>
        </w:rPr>
        <w:t>Painted Rock Gardens</w:t>
      </w:r>
      <w:r w:rsidR="00E565F0" w:rsidRPr="00D6795D">
        <w:rPr>
          <w:rFonts w:ascii="Cambria" w:hAnsi="Cambria"/>
          <w:b/>
          <w:bCs/>
          <w:sz w:val="24"/>
          <w:szCs w:val="24"/>
        </w:rPr>
        <w:t xml:space="preserve">: </w:t>
      </w:r>
      <w:hyperlink r:id="rId14" w:history="1">
        <w:r w:rsidR="00E565F0" w:rsidRPr="00D6795D">
          <w:rPr>
            <w:rStyle w:val="Hyperlink"/>
            <w:rFonts w:ascii="Cambria" w:hAnsi="Cambria"/>
            <w:sz w:val="24"/>
            <w:szCs w:val="24"/>
          </w:rPr>
          <w:t>https://www.ilovepaintedrocks.com/2018/09/50-painted-rocks-that-look-like-cactus-succulents.html</w:t>
        </w:r>
      </w:hyperlink>
    </w:p>
    <w:p w14:paraId="71DF4D72" w14:textId="77777777" w:rsidR="00982434" w:rsidRDefault="00982434" w:rsidP="00982434">
      <w:pPr>
        <w:rPr>
          <w:sz w:val="24"/>
        </w:rPr>
      </w:pPr>
    </w:p>
    <w:p w14:paraId="312A407E" w14:textId="50A9F398" w:rsidR="007D0F8F" w:rsidRDefault="00982434" w:rsidP="0098243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F2E776" wp14:editId="1D3CE07A">
                <wp:simplePos x="0" y="0"/>
                <wp:positionH relativeFrom="column">
                  <wp:posOffset>4503420</wp:posOffset>
                </wp:positionH>
                <wp:positionV relativeFrom="paragraph">
                  <wp:posOffset>32385</wp:posOffset>
                </wp:positionV>
                <wp:extent cx="1973580" cy="1828800"/>
                <wp:effectExtent l="0" t="0" r="2667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358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6B7075" w14:textId="6DB92891" w:rsidR="000674FA" w:rsidRPr="00D6795D" w:rsidRDefault="000674FA" w:rsidP="000674FA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Supplies needed for </w:t>
                            </w:r>
                            <w:r w:rsidR="00D6795D"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r</w:t>
                            </w: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esidents/team members:</w:t>
                            </w:r>
                          </w:p>
                          <w:p w14:paraId="6FC62752" w14:textId="77777777" w:rsidR="000674FA" w:rsidRPr="00D6795D" w:rsidRDefault="000674FA" w:rsidP="000674F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contextualSpacing w:val="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Rocks</w:t>
                            </w:r>
                          </w:p>
                          <w:p w14:paraId="1FDF6782" w14:textId="77777777" w:rsidR="000674FA" w:rsidRPr="00D6795D" w:rsidRDefault="000674FA" w:rsidP="000674F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contextualSpacing w:val="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Paint</w:t>
                            </w:r>
                          </w:p>
                          <w:p w14:paraId="58929D4C" w14:textId="77777777" w:rsidR="000674FA" w:rsidRPr="00D6795D" w:rsidRDefault="000674FA" w:rsidP="000674F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contextualSpacing w:val="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 xml:space="preserve">Brushes </w:t>
                            </w:r>
                          </w:p>
                          <w:p w14:paraId="2831FA46" w14:textId="178F6CBD" w:rsidR="00982434" w:rsidRPr="00D6795D" w:rsidRDefault="000674FA">
                            <w:pPr>
                              <w:rPr>
                                <w:rFonts w:ascii="Cambria" w:eastAsiaTheme="minorHAnsi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(Pots, finishing spray and accessories for decorating)</w:t>
                            </w:r>
                          </w:p>
                          <w:p w14:paraId="6B6A9319" w14:textId="465B2563" w:rsidR="000674FA" w:rsidRPr="00D6795D" w:rsidRDefault="000674FA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 w:rsidRPr="00D6795D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Find more examples on Pinter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F2E776" id="Text Box 9" o:spid="_x0000_s1028" type="#_x0000_t202" style="position:absolute;margin-left:354.6pt;margin-top:2.55pt;width:155.4pt;height:2in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WCfTwIAAKkEAAAOAAAAZHJzL2Uyb0RvYy54bWysVN9v2jAQfp+0/8Hy+0ig0AIiVIyKaVLV&#10;VoKqz8ZxiDXH59mGhP31OzuEQrenaS/O/fLnu+/uMrtvKkUOwjoJOqP9XkqJ0BxyqXcZfd2svowp&#10;cZ7pnCnQIqNH4ej9/POnWW2mYgAlqFxYgiDaTWuT0dJ7M00Sx0tRMdcDIzQ6C7AV86jaXZJbViN6&#10;pZJBmt4mNdjcWODCObQ+tE46j/hFIbh/LgonPFEZxdx8PG08t+FM5jM23VlmSslPabB/yKJiUuOj&#10;Z6gH5hnZW/kHVCW5BQeF73GoEigKyUWsAavppx+qWZfMiFgLkuPMmSb3/2D50+HFEplndEKJZhW2&#10;aCMaT75CQyaBndq4KQatDYb5Bs3Y5c7u0BiKbgpbhS+WQ9CPPB/P3AYwHi5N7m5GY3Rx9PXHg/E4&#10;jewn79eNdf6bgIoEIaMWmxc5ZYdH5zEVDO1CwmsOlMxXUqmohIERS2XJgWGrlY9J4o2rKKVJndHb&#10;m1Eaga98Afp8f6sY/xHKvEZATWk0BlLa4oPkm20TKRx0xGwhPyJfFtp5c4avJMI/MudfmMUBQx5w&#10;afwzHoUCzAlOEiUl2F9/s4d47Dt6KalxYDPqfu6ZFZSo7xonYtIfDsOER2U4uhugYi8920uP3ldL&#10;QKL6uJ6GRzHEe9WJhYXqDXdrEV5FF9Mc386o78Slb9cId5OLxSIG4Uwb5h/12vAAHRoTaN00b8ya&#10;U1s9TsQTdKPNph+628aGmxoWew+FjK0PPLesnujHfYjdOe1uWLhLPUa9/2HmvwEAAP//AwBQSwME&#10;FAAGAAgAAAAhAAEp09bcAAAACgEAAA8AAABkcnMvZG93bnJldi54bWxMjzFPwzAUhHck/oP1kNio&#10;nSAgCXEqQIWFqQUxv8avtkVsR7Gbhn+PO8F4utPdd+16cQObaYo2eAnFSgAj3wdlvZbw+fF6UwGL&#10;Cb3CIXiS8EMR1t3lRYuNCie/pXmXNMslPjYowaQ0NpzH3pDDuAoj+ewdwuQwZTlpriY85XI38FKI&#10;e+7Q+rxgcKQXQ/337ugkbJ51rfsKJ7OplLXz8nV4129SXl8tT4/AEi3pLwxn/IwOXWbah6NXkQ0S&#10;HkRd5qiEuwLY2Rd5D9heQlnfFsC7lv+/0P0CAAD//wMAUEsBAi0AFAAGAAgAAAAhALaDOJL+AAAA&#10;4QEAABMAAAAAAAAAAAAAAAAAAAAAAFtDb250ZW50X1R5cGVzXS54bWxQSwECLQAUAAYACAAAACEA&#10;OP0h/9YAAACUAQAACwAAAAAAAAAAAAAAAAAvAQAAX3JlbHMvLnJlbHNQSwECLQAUAAYACAAAACEA&#10;T0Fgn08CAACpBAAADgAAAAAAAAAAAAAAAAAuAgAAZHJzL2Uyb0RvYy54bWxQSwECLQAUAAYACAAA&#10;ACEAASnT1twAAAAKAQAADwAAAAAAAAAAAAAAAACpBAAAZHJzL2Rvd25yZXYueG1sUEsFBgAAAAAE&#10;AAQA8wAAALIFAAAAAA==&#10;" fillcolor="white [3201]" strokeweight=".5pt">
                <v:textbox>
                  <w:txbxContent>
                    <w:p w14:paraId="776B7075" w14:textId="6DB92891" w:rsidR="000674FA" w:rsidRPr="00D6795D" w:rsidRDefault="000674FA" w:rsidP="000674FA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Supplies needed for </w:t>
                      </w:r>
                      <w:r w:rsidR="00D6795D"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r</w:t>
                      </w: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esidents/team members:</w:t>
                      </w:r>
                    </w:p>
                    <w:p w14:paraId="6FC62752" w14:textId="77777777" w:rsidR="000674FA" w:rsidRPr="00D6795D" w:rsidRDefault="000674FA" w:rsidP="000674F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contextualSpacing w:val="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Rocks</w:t>
                      </w:r>
                    </w:p>
                    <w:p w14:paraId="1FDF6782" w14:textId="77777777" w:rsidR="000674FA" w:rsidRPr="00D6795D" w:rsidRDefault="000674FA" w:rsidP="000674F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contextualSpacing w:val="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Paint</w:t>
                      </w:r>
                    </w:p>
                    <w:p w14:paraId="58929D4C" w14:textId="77777777" w:rsidR="000674FA" w:rsidRPr="00D6795D" w:rsidRDefault="000674FA" w:rsidP="000674F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contextualSpacing w:val="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 xml:space="preserve">Brushes </w:t>
                      </w:r>
                    </w:p>
                    <w:p w14:paraId="2831FA46" w14:textId="178F6CBD" w:rsidR="00982434" w:rsidRPr="00D6795D" w:rsidRDefault="000674FA">
                      <w:pPr>
                        <w:rPr>
                          <w:rFonts w:ascii="Cambria" w:eastAsiaTheme="minorHAnsi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(Pots, finishing spray and accessories for decorating)</w:t>
                      </w:r>
                    </w:p>
                    <w:p w14:paraId="6B6A9319" w14:textId="465B2563" w:rsidR="000674FA" w:rsidRPr="00D6795D" w:rsidRDefault="000674FA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 w:rsidRPr="00D6795D">
                        <w:rPr>
                          <w:rFonts w:ascii="Cambria" w:hAnsi="Cambria"/>
                          <w:sz w:val="24"/>
                          <w:szCs w:val="24"/>
                        </w:rPr>
                        <w:t>Find more examples on Pinteres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0BB6E316" wp14:editId="71F57B0B">
            <wp:simplePos x="0" y="0"/>
            <wp:positionH relativeFrom="margin">
              <wp:align>left</wp:align>
            </wp:positionH>
            <wp:positionV relativeFrom="paragraph">
              <wp:align>top</wp:align>
            </wp:positionV>
            <wp:extent cx="2125980" cy="1878965"/>
            <wp:effectExtent l="0" t="0" r="762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1878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75DBB9A" wp14:editId="799CFA1C">
            <wp:extent cx="2046133" cy="18789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460" cy="189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</w:rPr>
        <w:br w:type="textWrapping" w:clear="all"/>
      </w:r>
    </w:p>
    <w:sectPr w:rsidR="007D0F8F" w:rsidSect="009824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CD420A"/>
    <w:multiLevelType w:val="hybridMultilevel"/>
    <w:tmpl w:val="CCFC5780"/>
    <w:lvl w:ilvl="0" w:tplc="99F8292C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EB929EA"/>
    <w:multiLevelType w:val="hybridMultilevel"/>
    <w:tmpl w:val="4FF623A8"/>
    <w:lvl w:ilvl="0" w:tplc="9A96D90C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MDe1MDA1NbEAYiUdpeDU4uLM/DyQAsNaACuO04IsAAAA"/>
  </w:docVars>
  <w:rsids>
    <w:rsidRoot w:val="00982434"/>
    <w:rsid w:val="000674FA"/>
    <w:rsid w:val="0025275D"/>
    <w:rsid w:val="0052611A"/>
    <w:rsid w:val="007D0F8F"/>
    <w:rsid w:val="00982434"/>
    <w:rsid w:val="00D6795D"/>
    <w:rsid w:val="00E56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D1B34"/>
  <w15:chartTrackingRefBased/>
  <w15:docId w15:val="{4865C15E-5321-43BC-B23A-12B368A02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434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82434"/>
    <w:rPr>
      <w:rFonts w:ascii="Times New Roman" w:hAnsi="Times New Roman" w:cs="Times New Roman" w:hint="default"/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9824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19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6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thesprucecrafts.com/easy-origami-crane-instructions-408228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://makeitawonderfullife.blogspot.com/2011/11/cd-weaving-tutorial.html" TargetMode="External"/><Relationship Id="rId14" Type="http://schemas.openxmlformats.org/officeDocument/2006/relationships/hyperlink" Target="https://www.ilovepaintedrocks.com/2018/09/50-painted-rocks-that-look-like-cactus-succul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A4252-3DE5-4AFE-90E7-652DEFE313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8D7C28-44DC-43AC-B8B3-526D7FD8A1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BB4F08-2328-4849-9A1F-11CD7952AB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AF2331-1C96-4D6B-B8BF-6EFD88E57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a Meintzer</dc:creator>
  <cp:keywords/>
  <dc:description/>
  <cp:lastModifiedBy>Kai Hillberry</cp:lastModifiedBy>
  <cp:revision>5</cp:revision>
  <dcterms:created xsi:type="dcterms:W3CDTF">2020-04-21T02:58:00Z</dcterms:created>
  <dcterms:modified xsi:type="dcterms:W3CDTF">2020-04-21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